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80"/>
        <w:gridCol w:w="1080"/>
        <w:gridCol w:w="1080"/>
        <w:gridCol w:w="1507"/>
        <w:gridCol w:w="1091"/>
        <w:gridCol w:w="8"/>
      </w:tblGrid>
      <w:tr w:rsidR="00606602" w:rsidRPr="00606602" w:rsidTr="008E2628"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hideMark/>
          </w:tcPr>
          <w:p w:rsidR="00606602" w:rsidRPr="008E2628" w:rsidRDefault="008E2628" w:rsidP="008E2628">
            <w:pPr>
              <w:jc w:val="center"/>
              <w:rPr>
                <w:i/>
              </w:rPr>
            </w:pPr>
            <w:r w:rsidRPr="008E2628">
              <w:rPr>
                <w:i/>
              </w:rPr>
              <w:t>P</w:t>
            </w:r>
            <w:r w:rsidRPr="008E2628">
              <w:rPr>
                <w:i/>
                <w:vertAlign w:val="subscript"/>
              </w:rPr>
              <w:t>C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hideMark/>
          </w:tcPr>
          <w:p w:rsidR="00606602" w:rsidRPr="008E2628" w:rsidRDefault="008E2628" w:rsidP="008E2628">
            <w:pPr>
              <w:jc w:val="center"/>
              <w:rPr>
                <w:i/>
              </w:rPr>
            </w:pPr>
            <w:r w:rsidRPr="008E2628">
              <w:rPr>
                <w:i/>
              </w:rPr>
              <w:t>P</w:t>
            </w:r>
            <w:r w:rsidRPr="008E2628">
              <w:rPr>
                <w:i/>
                <w:vertAlign w:val="subscript"/>
              </w:rPr>
              <w:t>500</w:t>
            </w:r>
          </w:p>
        </w:tc>
        <w:tc>
          <w:tcPr>
            <w:tcW w:w="1507" w:type="dxa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  <w:rPr>
                <w:lang w:val="en-GB"/>
              </w:rPr>
            </w:pPr>
            <w:r w:rsidRPr="00606602">
              <w:rPr>
                <w:lang w:val="en-GB"/>
              </w:rPr>
              <w:t>Max. no. of allelic states</w:t>
            </w:r>
          </w:p>
        </w:tc>
        <w:tc>
          <w:tcPr>
            <w:tcW w:w="1099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proofErr w:type="spellStart"/>
            <w:r w:rsidRPr="00606602">
              <w:t>Mutation</w:t>
            </w:r>
            <w:proofErr w:type="spellEnd"/>
            <w:r w:rsidRPr="00606602">
              <w:t xml:space="preserve"> </w:t>
            </w:r>
            <w:proofErr w:type="spellStart"/>
            <w:r w:rsidRPr="00606602">
              <w:t>rate</w:t>
            </w:r>
            <w:proofErr w:type="spellEnd"/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01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3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 w:rsidR="00606602"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02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6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 w:rsidR="00606602"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03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9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 w:rsidR="00606602"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04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2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 w:rsidR="00606602"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05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5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 w:rsidR="00606602"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06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0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 w:rsidR="00606602"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07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3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08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6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09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9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1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2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11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5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5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5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12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8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3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0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13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3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5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14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6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5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15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9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5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16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67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33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2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5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17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6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78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5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5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18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322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66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0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5</w:t>
            </w:r>
            <w:r w:rsidR="008E2628">
              <w:t>*10</w:t>
            </w:r>
            <w:r w:rsidR="008E2628" w:rsidRPr="008E2628">
              <w:rPr>
                <w:vertAlign w:val="superscript"/>
              </w:rPr>
              <w:t>-</w:t>
            </w:r>
            <w:r w:rsidRPr="008E2628">
              <w:rPr>
                <w:vertAlign w:val="superscript"/>
              </w:rPr>
              <w:t>4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19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3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>
              <w:rPr>
                <w:vertAlign w:val="superscript"/>
              </w:rPr>
              <w:t>3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2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6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>
              <w:rPr>
                <w:vertAlign w:val="superscript"/>
              </w:rPr>
              <w:t>3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21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0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9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>
              <w:rPr>
                <w:vertAlign w:val="superscript"/>
              </w:rPr>
              <w:t>3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22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29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08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2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>
              <w:rPr>
                <w:vertAlign w:val="superscript"/>
              </w:rPr>
              <w:t>3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23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457</w:t>
            </w:r>
          </w:p>
        </w:tc>
        <w:tc>
          <w:tcPr>
            <w:tcW w:w="1080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59</w:t>
            </w:r>
          </w:p>
        </w:tc>
        <w:tc>
          <w:tcPr>
            <w:tcW w:w="1507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15</w:t>
            </w:r>
          </w:p>
        </w:tc>
        <w:tc>
          <w:tcPr>
            <w:tcW w:w="1091" w:type="dxa"/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>
              <w:rPr>
                <w:vertAlign w:val="superscript"/>
              </w:rPr>
              <w:t>3</w:t>
            </w:r>
          </w:p>
        </w:tc>
      </w:tr>
      <w:tr w:rsidR="00606602" w:rsidRPr="00606602" w:rsidTr="008E2628">
        <w:trPr>
          <w:gridAfter w:val="1"/>
          <w:wAfter w:w="8" w:type="dxa"/>
        </w:trPr>
        <w:tc>
          <w:tcPr>
            <w:tcW w:w="1080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L24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67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491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606602" w:rsidP="008E2628">
            <w:pPr>
              <w:jc w:val="center"/>
            </w:pPr>
            <w:r w:rsidRPr="00606602">
              <w:t>20</w:t>
            </w:r>
          </w:p>
        </w:tc>
        <w:tc>
          <w:tcPr>
            <w:tcW w:w="1091" w:type="dxa"/>
            <w:tcBorders>
              <w:bottom w:val="single" w:sz="4" w:space="0" w:color="auto"/>
            </w:tcBorders>
            <w:noWrap/>
            <w:tcMar>
              <w:left w:w="28" w:type="dxa"/>
              <w:right w:w="28" w:type="dxa"/>
            </w:tcMar>
            <w:hideMark/>
          </w:tcPr>
          <w:p w:rsidR="00606602" w:rsidRPr="00606602" w:rsidRDefault="008E2628" w:rsidP="008E2628">
            <w:pPr>
              <w:jc w:val="center"/>
            </w:pPr>
            <w:r>
              <w:t>10</w:t>
            </w:r>
            <w:r w:rsidRPr="008E2628">
              <w:rPr>
                <w:vertAlign w:val="superscript"/>
              </w:rPr>
              <w:t>-</w:t>
            </w:r>
            <w:r>
              <w:rPr>
                <w:vertAlign w:val="superscript"/>
              </w:rPr>
              <w:t>3</w:t>
            </w:r>
          </w:p>
        </w:tc>
      </w:tr>
    </w:tbl>
    <w:p w:rsidR="00B94163" w:rsidRDefault="008E2628"/>
    <w:sectPr w:rsidR="00B94163" w:rsidSect="00CE23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oNotDisplayPageBoundaries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G2NDO2MDWwNDOxNLRU0lEKTi0uzszPAykwrAUA+inATCwAAAA="/>
  </w:docVars>
  <w:rsids>
    <w:rsidRoot w:val="00606602"/>
    <w:rsid w:val="002B72D0"/>
    <w:rsid w:val="005B29BE"/>
    <w:rsid w:val="00606602"/>
    <w:rsid w:val="008E2628"/>
    <w:rsid w:val="008F15FB"/>
    <w:rsid w:val="00A45BD0"/>
    <w:rsid w:val="00CE2384"/>
    <w:rsid w:val="00D21F63"/>
    <w:rsid w:val="00F9340B"/>
    <w:rsid w:val="00FF53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E2384"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60660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31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0</Words>
  <Characters>426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iej Konopiński</dc:creator>
  <cp:lastModifiedBy>Maciej Konopiński</cp:lastModifiedBy>
  <cp:revision>2</cp:revision>
  <dcterms:created xsi:type="dcterms:W3CDTF">2020-05-19T21:13:00Z</dcterms:created>
  <dcterms:modified xsi:type="dcterms:W3CDTF">2020-05-19T21:22:00Z</dcterms:modified>
</cp:coreProperties>
</file>